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05BDB" w14:textId="295D8CD0" w:rsidR="00F24CE8" w:rsidRPr="00E04508" w:rsidRDefault="00FA260E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nnex 3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A47160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047819" w:rsidRPr="00A47160" w14:paraId="6D2843B4" w14:textId="77777777" w:rsidTr="00E0531F">
        <w:tc>
          <w:tcPr>
            <w:tcW w:w="5750" w:type="dxa"/>
          </w:tcPr>
          <w:p w14:paraId="19159CAC" w14:textId="37BE8F8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 w:rsidR="00880866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</w:t>
            </w:r>
            <w:r w:rsidR="00FD31B5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Master's Programme</w:t>
            </w:r>
          </w:p>
        </w:tc>
      </w:tr>
      <w:tr w:rsidR="00047819" w:rsidRPr="00A47160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42CF2566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</w:t>
            </w:r>
            <w:bookmarkStart w:id="0" w:name="_GoBack"/>
            <w:bookmarkEnd w:id="0"/>
            <w:r w:rsidR="00A4716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HSE and Kyung Hee University Double Degree Programme in </w:t>
            </w:r>
            <w:r w:rsidR="00A4716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Econom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, 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olit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and Business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in Asia”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047819" w:rsidRPr="00A47160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7F994895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</w:t>
      </w:r>
      <w:r w:rsidR="00EE58AA">
        <w:rPr>
          <w:rFonts w:ascii="Times New Roman" w:hAnsi="Times New Roman" w:cs="Times New Roman"/>
          <w:b/>
          <w:sz w:val="28"/>
          <w:szCs w:val="26"/>
          <w:lang w:val="en-US"/>
        </w:rPr>
        <w:t>Superviso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1D7F5023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</w:t>
      </w:r>
      <w:r w:rsidR="00EE58A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ervisor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38320ABC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D1E8C" w:rsidRPr="00A47160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3E7CF881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40D44088" w14:textId="2717289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2D294BA" w:rsidR="00BD1E8C" w:rsidRPr="00713FA3" w:rsidRDefault="00BD1E8C" w:rsidP="00EE58AA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03B39568" w:rsidR="00BE1A1A" w:rsidRPr="00713FA3" w:rsidRDefault="00BE1A1A" w:rsidP="00B64CB5">
            <w:pPr>
              <w:spacing w:after="240" w:line="360" w:lineRule="auto"/>
              <w:ind w:right="85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E1A1A" w:rsidRPr="00A47160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A46B5D6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17D7B590" w14:textId="08E4BD81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336FDD3B" w:rsidR="00BE1A1A" w:rsidRPr="00713FA3" w:rsidRDefault="00BE1A1A" w:rsidP="00B64CB5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  <w:r w:rsidR="00B64CB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2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3500"/>
      </w:tblGrid>
      <w:tr w:rsidR="00632AD2" w14:paraId="1A85025E" w14:textId="77777777" w:rsidTr="005763FE">
        <w:tc>
          <w:tcPr>
            <w:tcW w:w="2970" w:type="dxa"/>
          </w:tcPr>
          <w:p w14:paraId="7047BA26" w14:textId="4994B840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 w:rsidR="005763FE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763FE">
        <w:tc>
          <w:tcPr>
            <w:tcW w:w="297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763FE">
        <w:trPr>
          <w:trHeight w:val="738"/>
        </w:trPr>
        <w:tc>
          <w:tcPr>
            <w:tcW w:w="647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763FE">
        <w:tc>
          <w:tcPr>
            <w:tcW w:w="2970" w:type="dxa"/>
          </w:tcPr>
          <w:p w14:paraId="0F5FC04F" w14:textId="752C65F8" w:rsidR="00632AD2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763FE">
        <w:tc>
          <w:tcPr>
            <w:tcW w:w="2970" w:type="dxa"/>
          </w:tcPr>
          <w:p w14:paraId="3196E465" w14:textId="270A2B9A" w:rsidR="002E45E3" w:rsidRPr="00EF4A52" w:rsidRDefault="002E45E3" w:rsidP="005A7D46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</w:t>
            </w:r>
            <w:r w:rsidR="00DD066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previou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763FE">
        <w:trPr>
          <w:trHeight w:val="764"/>
        </w:trPr>
        <w:tc>
          <w:tcPr>
            <w:tcW w:w="647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56163D" w14:paraId="01F7D752" w14:textId="77777777" w:rsidTr="005763FE">
        <w:tc>
          <w:tcPr>
            <w:tcW w:w="2970" w:type="dxa"/>
          </w:tcPr>
          <w:p w14:paraId="45816511" w14:textId="0E19B9E2" w:rsidR="0056163D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D0F608C" w14:textId="72E3A6E1" w:rsidR="0056163D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56163D" w:rsidRPr="0056163D" w14:paraId="155C8DC7" w14:textId="77777777" w:rsidTr="005763FE">
        <w:tc>
          <w:tcPr>
            <w:tcW w:w="2970" w:type="dxa"/>
          </w:tcPr>
          <w:p w14:paraId="5BC317B7" w14:textId="4E8E4301" w:rsidR="0056163D" w:rsidRPr="00632AD2" w:rsidRDefault="0056163D" w:rsidP="005616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</w:t>
            </w: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future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1C0C0D07" w14:textId="7647FC5E" w:rsidR="0056163D" w:rsidRPr="00632AD2" w:rsidRDefault="005A7D46" w:rsidP="005A7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DD0662" w:rsidRPr="0056163D" w14:paraId="1A264ED0" w14:textId="77777777" w:rsidTr="005763FE">
        <w:tc>
          <w:tcPr>
            <w:tcW w:w="6470" w:type="dxa"/>
            <w:gridSpan w:val="2"/>
          </w:tcPr>
          <w:p w14:paraId="1AB7D9AC" w14:textId="047B5520" w:rsidR="00DD0662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475AC" w14:textId="77777777" w:rsidR="005E2CC1" w:rsidRDefault="005E2CC1" w:rsidP="00E04508">
      <w:pPr>
        <w:spacing w:after="0" w:line="240" w:lineRule="auto"/>
      </w:pPr>
      <w:r>
        <w:separator/>
      </w:r>
    </w:p>
  </w:endnote>
  <w:endnote w:type="continuationSeparator" w:id="0">
    <w:p w14:paraId="5ACBA76E" w14:textId="77777777" w:rsidR="005E2CC1" w:rsidRDefault="005E2CC1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ECDC8" w14:textId="77777777" w:rsidR="005E2CC1" w:rsidRDefault="005E2CC1" w:rsidP="00E04508">
      <w:pPr>
        <w:spacing w:after="0" w:line="240" w:lineRule="auto"/>
      </w:pPr>
      <w:r>
        <w:separator/>
      </w:r>
    </w:p>
  </w:footnote>
  <w:footnote w:type="continuationSeparator" w:id="0">
    <w:p w14:paraId="1AB43BFD" w14:textId="77777777" w:rsidR="005E2CC1" w:rsidRDefault="005E2CC1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rAUAQ0pf6S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67C67"/>
    <w:rsid w:val="00272C1B"/>
    <w:rsid w:val="002E3344"/>
    <w:rsid w:val="002E45E3"/>
    <w:rsid w:val="003132BC"/>
    <w:rsid w:val="00391A2F"/>
    <w:rsid w:val="00391B66"/>
    <w:rsid w:val="004C02FC"/>
    <w:rsid w:val="0056163D"/>
    <w:rsid w:val="005763FE"/>
    <w:rsid w:val="005A4F7E"/>
    <w:rsid w:val="005A7D46"/>
    <w:rsid w:val="005E2CC1"/>
    <w:rsid w:val="00632AD2"/>
    <w:rsid w:val="00715C4C"/>
    <w:rsid w:val="0076723F"/>
    <w:rsid w:val="00775736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47160"/>
    <w:rsid w:val="00AB645E"/>
    <w:rsid w:val="00AC7DA0"/>
    <w:rsid w:val="00AE759C"/>
    <w:rsid w:val="00B64CB5"/>
    <w:rsid w:val="00B71CB2"/>
    <w:rsid w:val="00BD1E8C"/>
    <w:rsid w:val="00BE1A1A"/>
    <w:rsid w:val="00C634C0"/>
    <w:rsid w:val="00D82E07"/>
    <w:rsid w:val="00DD0662"/>
    <w:rsid w:val="00DE3DCE"/>
    <w:rsid w:val="00E04508"/>
    <w:rsid w:val="00E0531F"/>
    <w:rsid w:val="00E3741D"/>
    <w:rsid w:val="00EB2205"/>
    <w:rsid w:val="00EE58AA"/>
    <w:rsid w:val="00EF4A52"/>
    <w:rsid w:val="00F24CE8"/>
    <w:rsid w:val="00F67417"/>
    <w:rsid w:val="00FA260E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5</cp:revision>
  <dcterms:created xsi:type="dcterms:W3CDTF">2021-01-21T12:27:00Z</dcterms:created>
  <dcterms:modified xsi:type="dcterms:W3CDTF">2021-11-23T09:10:00Z</dcterms:modified>
</cp:coreProperties>
</file>